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1F7B4950" w:rsidR="00262E08" w:rsidRDefault="00945ED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ABS Mobile</w:t>
      </w:r>
      <w:r w:rsidR="00EA1DCB">
        <w:rPr>
          <w:rFonts w:asciiTheme="minorHAnsi" w:hAnsiTheme="minorHAnsi"/>
          <w:u w:val="single"/>
        </w:rPr>
        <w:t xml:space="preserve"> Gateway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158FB4B" w14:textId="77777777" w:rsidR="00C827A8" w:rsidRDefault="00C827A8" w:rsidP="00C827A8"/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8F43D8" w:rsidRPr="009667EE" w14:paraId="0DD6119E" w14:textId="77777777" w:rsidTr="0019031A">
        <w:tc>
          <w:tcPr>
            <w:tcW w:w="1926" w:type="dxa"/>
          </w:tcPr>
          <w:p w14:paraId="44A06177" w14:textId="77777777" w:rsidR="008F43D8" w:rsidRPr="009667EE" w:rsidRDefault="008F43D8" w:rsidP="0019031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57C7E4CD" w14:textId="77777777" w:rsidR="008F43D8" w:rsidRPr="009667EE" w:rsidRDefault="008F43D8" w:rsidP="0019031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2AA16CC2" w14:textId="77777777" w:rsidR="008F43D8" w:rsidRPr="009667EE" w:rsidRDefault="008F43D8" w:rsidP="0019031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945EDB" w:rsidRPr="009667EE" w14:paraId="08A4E71A" w14:textId="77777777" w:rsidTr="0019031A">
        <w:tc>
          <w:tcPr>
            <w:tcW w:w="1926" w:type="dxa"/>
          </w:tcPr>
          <w:p w14:paraId="686E8448" w14:textId="041AFCEB" w:rsidR="00945EDB" w:rsidRPr="009667EE" w:rsidRDefault="00945EDB" w:rsidP="001903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1.0</w:t>
            </w:r>
          </w:p>
        </w:tc>
        <w:tc>
          <w:tcPr>
            <w:tcW w:w="2509" w:type="dxa"/>
          </w:tcPr>
          <w:p w14:paraId="72D5AC99" w14:textId="0835E19A" w:rsidR="00945EDB" w:rsidRPr="00E4612C" w:rsidRDefault="00945EDB" w:rsidP="001903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3-2026</w:t>
            </w:r>
          </w:p>
        </w:tc>
        <w:tc>
          <w:tcPr>
            <w:tcW w:w="4925" w:type="dxa"/>
          </w:tcPr>
          <w:p w14:paraId="0A4B5FBF" w14:textId="7953BFE1" w:rsidR="00945EDB" w:rsidRPr="00E4612C" w:rsidRDefault="00945EDB" w:rsidP="0019031A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</w:t>
            </w:r>
            <w:r>
              <w:rPr>
                <w:b/>
                <w:sz w:val="28"/>
                <w:szCs w:val="24"/>
              </w:rPr>
              <w:t>09.</w:t>
            </w:r>
            <w:r w:rsidR="0019031A">
              <w:rPr>
                <w:b/>
                <w:sz w:val="28"/>
                <w:szCs w:val="24"/>
              </w:rPr>
              <w:t>00</w:t>
            </w:r>
            <w:r>
              <w:rPr>
                <w:b/>
                <w:sz w:val="28"/>
                <w:szCs w:val="24"/>
              </w:rPr>
              <w:t>.RELEASE</w:t>
            </w:r>
          </w:p>
        </w:tc>
      </w:tr>
      <w:tr w:rsidR="008F43D8" w:rsidRPr="009667EE" w14:paraId="454AC33F" w14:textId="77777777" w:rsidTr="0019031A">
        <w:trPr>
          <w:gridAfter w:val="2"/>
          <w:wAfter w:w="7434" w:type="dxa"/>
        </w:trPr>
        <w:tc>
          <w:tcPr>
            <w:tcW w:w="1926" w:type="dxa"/>
          </w:tcPr>
          <w:p w14:paraId="39427336" w14:textId="77777777" w:rsidR="008F43D8" w:rsidRPr="009667EE" w:rsidRDefault="008F43D8" w:rsidP="0019031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371D27C" w14:textId="34312217" w:rsidR="00945EDB" w:rsidRDefault="0019031A" w:rsidP="00945EDB">
      <w:pPr>
        <w:spacing w:after="0"/>
      </w:pPr>
      <w:r>
        <w:br w:type="textWrapping" w:clear="all"/>
      </w:r>
      <w:r w:rsidR="00945EDB">
        <w:t>[AMGN-15] - Update Spring Boot version to 3.4.9</w:t>
      </w:r>
    </w:p>
    <w:p w14:paraId="10A48EEE" w14:textId="77777777" w:rsidR="00945EDB" w:rsidRDefault="00945EDB" w:rsidP="00945EDB">
      <w:pPr>
        <w:spacing w:after="0"/>
      </w:pPr>
      <w:r>
        <w:t>[AMGN-17] - Add compile argument parameters</w:t>
      </w:r>
    </w:p>
    <w:p w14:paraId="140BF690" w14:textId="77777777" w:rsidR="00945EDB" w:rsidRDefault="00945EDB" w:rsidP="00945EDB">
      <w:pPr>
        <w:spacing w:after="0"/>
      </w:pPr>
      <w:r>
        <w:t>[AMGN-22] - Upgrade to Spring Boot to 4.0.1</w:t>
      </w:r>
    </w:p>
    <w:p w14:paraId="29FEAB56" w14:textId="77777777" w:rsidR="00945EDB" w:rsidRDefault="00945EDB" w:rsidP="00945EDB">
      <w:pPr>
        <w:spacing w:after="0"/>
      </w:pPr>
      <w:r>
        <w:t>[AMGN-30] - Remove Non SpringBoot runner from satellites</w:t>
      </w:r>
    </w:p>
    <w:p w14:paraId="1172E784" w14:textId="56AC2FEB" w:rsidR="00521707" w:rsidRDefault="00945EDB" w:rsidP="00945EDB">
      <w:pPr>
        <w:spacing w:after="0"/>
      </w:pPr>
      <w:r>
        <w:t>[AMGN-11] - ABSMobileGateway Actuator metrics</w:t>
      </w:r>
    </w:p>
    <w:p w14:paraId="31F986A9" w14:textId="77777777" w:rsidR="00945EDB" w:rsidRDefault="00945EDB" w:rsidP="00945EDB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8F43D8" w:rsidRPr="009667EE" w14:paraId="2931AA3A" w14:textId="77777777" w:rsidTr="008F43D8">
        <w:tc>
          <w:tcPr>
            <w:tcW w:w="1926" w:type="dxa"/>
          </w:tcPr>
          <w:p w14:paraId="3A2CD8F1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658B5F0E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2ECA7D32" w14:textId="77777777" w:rsidR="008F43D8" w:rsidRPr="009667EE" w:rsidRDefault="008F43D8" w:rsidP="00B12A7E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F43D8" w:rsidRPr="009667EE" w14:paraId="203D674A" w14:textId="77777777" w:rsidTr="008F43D8">
        <w:tc>
          <w:tcPr>
            <w:tcW w:w="1926" w:type="dxa"/>
          </w:tcPr>
          <w:p w14:paraId="715C3C59" w14:textId="0310D4FA" w:rsidR="008F43D8" w:rsidRPr="009667EE" w:rsidRDefault="00945EDB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F43D8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</w:t>
            </w:r>
            <w:r w:rsidR="008F43D8" w:rsidRPr="00AA5D2C">
              <w:rPr>
                <w:b/>
                <w:sz w:val="28"/>
                <w:szCs w:val="24"/>
              </w:rPr>
              <w:t>.0</w:t>
            </w:r>
          </w:p>
        </w:tc>
        <w:tc>
          <w:tcPr>
            <w:tcW w:w="2509" w:type="dxa"/>
          </w:tcPr>
          <w:p w14:paraId="7A8414E5" w14:textId="036F59E5" w:rsidR="008F43D8" w:rsidRPr="00E4612C" w:rsidRDefault="00945EDB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8F43D8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1</w:t>
            </w:r>
            <w:r w:rsidR="008F43D8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25" w:type="dxa"/>
          </w:tcPr>
          <w:p w14:paraId="38228B0E" w14:textId="04C928DC" w:rsidR="008F43D8" w:rsidRPr="00E4612C" w:rsidRDefault="008F43D8" w:rsidP="00B12A7E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</w:t>
            </w:r>
            <w:r w:rsidR="00945EDB">
              <w:rPr>
                <w:b/>
                <w:sz w:val="28"/>
                <w:szCs w:val="24"/>
              </w:rPr>
              <w:t>09.</w:t>
            </w:r>
            <w:r w:rsidR="0019031A">
              <w:rPr>
                <w:b/>
                <w:sz w:val="28"/>
                <w:szCs w:val="24"/>
              </w:rPr>
              <w:t>00</w:t>
            </w:r>
            <w:r w:rsidR="00945EDB">
              <w:rPr>
                <w:b/>
                <w:sz w:val="28"/>
                <w:szCs w:val="24"/>
              </w:rPr>
              <w:t>.RELEASE</w:t>
            </w:r>
          </w:p>
        </w:tc>
      </w:tr>
      <w:tr w:rsidR="008F43D8" w:rsidRPr="009667EE" w14:paraId="78F33C7B" w14:textId="77777777" w:rsidTr="008F43D8">
        <w:trPr>
          <w:gridAfter w:val="2"/>
          <w:wAfter w:w="7434" w:type="dxa"/>
        </w:trPr>
        <w:tc>
          <w:tcPr>
            <w:tcW w:w="1926" w:type="dxa"/>
          </w:tcPr>
          <w:p w14:paraId="6EB03522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F904474" w14:textId="0108D040" w:rsidR="005C2768" w:rsidRDefault="00945EDB" w:rsidP="00945EDB">
      <w:pPr>
        <w:spacing w:after="0" w:line="240" w:lineRule="auto"/>
        <w:rPr>
          <w:lang w:val="en-GB"/>
        </w:rPr>
      </w:pPr>
      <w:r>
        <w:rPr>
          <w:lang w:val="en-GB"/>
        </w:rPr>
        <w:t>New Application</w:t>
      </w:r>
    </w:p>
    <w:sectPr w:rsidR="005C2768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DD878" w14:textId="77777777" w:rsidR="00B43325" w:rsidRDefault="00B43325" w:rsidP="00B42730">
      <w:pPr>
        <w:spacing w:after="0" w:line="240" w:lineRule="auto"/>
      </w:pPr>
      <w:r>
        <w:separator/>
      </w:r>
    </w:p>
  </w:endnote>
  <w:endnote w:type="continuationSeparator" w:id="0">
    <w:p w14:paraId="010ECF75" w14:textId="77777777" w:rsidR="00B43325" w:rsidRDefault="00B43325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FA625" w14:textId="77777777" w:rsidR="00B43325" w:rsidRDefault="00B43325" w:rsidP="00B42730">
      <w:pPr>
        <w:spacing w:after="0" w:line="240" w:lineRule="auto"/>
      </w:pPr>
      <w:r>
        <w:separator/>
      </w:r>
    </w:p>
  </w:footnote>
  <w:footnote w:type="continuationSeparator" w:id="0">
    <w:p w14:paraId="6AEE10B8" w14:textId="77777777" w:rsidR="00B43325" w:rsidRDefault="00B43325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A71BF"/>
    <w:multiLevelType w:val="multilevel"/>
    <w:tmpl w:val="1CF0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C44C23"/>
    <w:multiLevelType w:val="multilevel"/>
    <w:tmpl w:val="5CA8E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4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6"/>
  </w:num>
  <w:num w:numId="9" w16cid:durableId="838736547">
    <w:abstractNumId w:val="4"/>
  </w:num>
  <w:num w:numId="10" w16cid:durableId="1397506460">
    <w:abstractNumId w:val="28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9"/>
  </w:num>
  <w:num w:numId="18" w16cid:durableId="682823029">
    <w:abstractNumId w:val="29"/>
  </w:num>
  <w:num w:numId="19" w16cid:durableId="373697972">
    <w:abstractNumId w:val="24"/>
  </w:num>
  <w:num w:numId="20" w16cid:durableId="1831554074">
    <w:abstractNumId w:val="25"/>
  </w:num>
  <w:num w:numId="21" w16cid:durableId="1070926477">
    <w:abstractNumId w:val="22"/>
  </w:num>
  <w:num w:numId="22" w16cid:durableId="468667182">
    <w:abstractNumId w:val="12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3"/>
  </w:num>
  <w:num w:numId="30" w16cid:durableId="223954982">
    <w:abstractNumId w:val="10"/>
  </w:num>
  <w:num w:numId="31" w16cid:durableId="587271717">
    <w:abstractNumId w:val="27"/>
  </w:num>
  <w:num w:numId="32" w16cid:durableId="1853302302">
    <w:abstractNumId w:val="15"/>
  </w:num>
  <w:num w:numId="33" w16cid:durableId="601382694">
    <w:abstractNumId w:val="11"/>
  </w:num>
  <w:num w:numId="34" w16cid:durableId="14500041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36210"/>
    <w:rsid w:val="000433D1"/>
    <w:rsid w:val="000467FA"/>
    <w:rsid w:val="00056C35"/>
    <w:rsid w:val="00065F30"/>
    <w:rsid w:val="0006624B"/>
    <w:rsid w:val="00070CAF"/>
    <w:rsid w:val="0007257E"/>
    <w:rsid w:val="00073B9C"/>
    <w:rsid w:val="00075F11"/>
    <w:rsid w:val="0008024C"/>
    <w:rsid w:val="00080804"/>
    <w:rsid w:val="00080B80"/>
    <w:rsid w:val="00082EB2"/>
    <w:rsid w:val="00083C4F"/>
    <w:rsid w:val="00086820"/>
    <w:rsid w:val="00086924"/>
    <w:rsid w:val="00086B32"/>
    <w:rsid w:val="00090783"/>
    <w:rsid w:val="000A1E3D"/>
    <w:rsid w:val="000A266D"/>
    <w:rsid w:val="000A4673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220A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3CCF"/>
    <w:rsid w:val="00145A0E"/>
    <w:rsid w:val="0015255B"/>
    <w:rsid w:val="00152AD1"/>
    <w:rsid w:val="00152E38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31A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CA9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56910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34FC"/>
    <w:rsid w:val="003B1002"/>
    <w:rsid w:val="003B1A2C"/>
    <w:rsid w:val="003B1BD0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0452"/>
    <w:rsid w:val="0044066D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2D75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1707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276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6520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1E09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26BC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24C6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43D8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6E19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45EDB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2530"/>
    <w:rsid w:val="009D37C0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AAE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010E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354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77ADE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A49C9"/>
    <w:rsid w:val="00AA5D2C"/>
    <w:rsid w:val="00AB0930"/>
    <w:rsid w:val="00AB0EDE"/>
    <w:rsid w:val="00AB1CA3"/>
    <w:rsid w:val="00AC1931"/>
    <w:rsid w:val="00AC292F"/>
    <w:rsid w:val="00AC4F40"/>
    <w:rsid w:val="00AD3024"/>
    <w:rsid w:val="00AD3B02"/>
    <w:rsid w:val="00AD52B1"/>
    <w:rsid w:val="00AE40A6"/>
    <w:rsid w:val="00AE6B51"/>
    <w:rsid w:val="00AF2082"/>
    <w:rsid w:val="00AF24A3"/>
    <w:rsid w:val="00AF29E8"/>
    <w:rsid w:val="00B02092"/>
    <w:rsid w:val="00B05856"/>
    <w:rsid w:val="00B05CDB"/>
    <w:rsid w:val="00B0652B"/>
    <w:rsid w:val="00B1068B"/>
    <w:rsid w:val="00B13BD6"/>
    <w:rsid w:val="00B14A4F"/>
    <w:rsid w:val="00B17123"/>
    <w:rsid w:val="00B22BDE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332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97F0F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0B4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99E"/>
    <w:rsid w:val="00C70B2C"/>
    <w:rsid w:val="00C71415"/>
    <w:rsid w:val="00C71517"/>
    <w:rsid w:val="00C719A4"/>
    <w:rsid w:val="00C745D5"/>
    <w:rsid w:val="00C80BAC"/>
    <w:rsid w:val="00C819D7"/>
    <w:rsid w:val="00C81D52"/>
    <w:rsid w:val="00C827A8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B6AAD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4B9"/>
    <w:rsid w:val="00D03853"/>
    <w:rsid w:val="00D045A6"/>
    <w:rsid w:val="00D06B50"/>
    <w:rsid w:val="00D076D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85324"/>
    <w:rsid w:val="00D901A9"/>
    <w:rsid w:val="00D9514B"/>
    <w:rsid w:val="00D953F7"/>
    <w:rsid w:val="00DA109C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3CEC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0BF"/>
    <w:rsid w:val="00E730A7"/>
    <w:rsid w:val="00E736FB"/>
    <w:rsid w:val="00E74B8A"/>
    <w:rsid w:val="00E74F5D"/>
    <w:rsid w:val="00E808C7"/>
    <w:rsid w:val="00E817DB"/>
    <w:rsid w:val="00E81D57"/>
    <w:rsid w:val="00E844F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1DC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31B8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4F4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64B72"/>
    <w:rsid w:val="00F65B68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6CEE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3D8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27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27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a Constantinescu</cp:lastModifiedBy>
  <cp:revision>3</cp:revision>
  <cp:lastPrinted>2014-12-29T09:36:00Z</cp:lastPrinted>
  <dcterms:created xsi:type="dcterms:W3CDTF">2026-03-17T11:38:00Z</dcterms:created>
  <dcterms:modified xsi:type="dcterms:W3CDTF">2026-03-17T13:54:00Z</dcterms:modified>
</cp:coreProperties>
</file>